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enthusiastic interest in the Special Education Teacher position at your esteemed institution in South Africa, Cape Town. As a passionate and dedicated educator with over [X years] of experience in special education, I am eager to contribute my skills, expertise, and unwavering commitment to supporting students with diverse learning needs. This opportunity aligns perfectly with my professional goals and personal mission to foster inclusive education environments that empower every learner.</w:t>
      </w:r>
    </w:p>
    <w:p>
      <w:pPr>
        <w:pStyle w:val="BodyText"/>
      </w:pPr>
      <w:r>
        <w:t xml:space="preserve">South Africa Cape Town is a vibrant and culturally rich city where education plays a pivotal role in shaping the future of its communities. The unique challenges and opportunities in this region have deepened my resolve to work within a system that prioritizes equity, accessibility, and innovation. As a Special Education Teacher, I understand the critical importance of creating tailored learning experiences that address individual needs while promoting academic growth and social-emotional development. My background in special education has equipped me with the tools to navigate these complexities with empathy, creativity, and resilience.</w:t>
      </w:r>
    </w:p>
    <w:p>
      <w:pPr>
        <w:pStyle w:val="BodyText"/>
      </w:pPr>
      <w:r>
        <w:t xml:space="preserve">Throughout my career, I have worked closely with students who require specialized support due to a wide range of learning disabilities, including dyslexia, autism spectrum disorder (ASD), attention-deficit/hyperactivity disorder (ADHD), and intellectual disabilities. My approach is rooted in the belief that every student deserves a personalized education plan that celebrates their strengths while addressing their challenges. In South Africa Cape Town, where educational resources can sometimes be limited, I have developed strategies to maximize available tools and collaborate with multidisciplinary teams—including psychologists, speech therapists, and occupational therapists—to ensure holistic support for my students.</w:t>
      </w:r>
    </w:p>
    <w:p>
      <w:pPr>
        <w:pStyle w:val="BodyText"/>
      </w:pPr>
      <w:r>
        <w:t xml:space="preserve">A key aspect of my work as a Special Education Teacher has been the development of individualized education programs (IEPs) that align with both national curriculum standards and the unique needs of each learner. In Cape Town’s diverse educational landscape, I have also gained valuable experience working with students from various cultural, linguistic, and socioeconomic backgrounds. This exposure has reinforced my ability to adapt teaching methodologies to ensure inclusivity and equity. For instance, I have implemented differentiated instruction techniques that cater to multiple learning styles while fostering a classroom environment where all students feel valued and respected.</w:t>
      </w:r>
    </w:p>
    <w:p>
      <w:pPr>
        <w:pStyle w:val="BodyText"/>
      </w:pPr>
      <w:r>
        <w:t xml:space="preserve">One of the most rewarding aspects of being a Special Education Teacher is witnessing the progress of students who may have initially struggled in traditional settings. In my previous role at [Previous School/Organization Name] in South Africa, I successfully supported several students with severe learning challenges to achieve measurable academic and behavioral improvements. This included developing assistive technology integration strategies, facilitating social skills groups, and providing one-on-one tutoring sessions that emphasized both academic and life skills. These experiences have not only honed my instructional expertise but also deepened my understanding of the emotional and psychological needs of students with disabilities.</w:t>
      </w:r>
    </w:p>
    <w:p>
      <w:pPr>
        <w:pStyle w:val="BodyText"/>
      </w:pPr>
      <w:r>
        <w:t xml:space="preserve">In addition to classroom instruction, I have actively participated in professional development workshops focused on emerging trends in special education, such as trauma-informed teaching and universal design for learning (UDL). These initiatives have further strengthened my ability to create flexible and adaptive learning environments that accommodate a wide range of needs. I am particularly drawn to the opportunity to work in South Africa Cape Town because of its growing emphasis on inclusive education policies, which align with my own values of accessibility and empowerment for all learners.</w:t>
      </w:r>
    </w:p>
    <w:p>
      <w:pPr>
        <w:pStyle w:val="BodyText"/>
      </w:pPr>
      <w:r>
        <w:t xml:space="preserve">My commitment to special education is further reflected in my ability to collaborate effectively with parents, guardians, and community stakeholders. In Cape Town’s close-knit educational communities, building strong partnerships with families is essential to ensuring student success. I have consistently maintained open lines of communication through regular progress updates, parent-teacher conferences, and workshops on strategies for supporting children at home. This collaborative approach has been instrumental in fostering a sense of shared responsibility for student growth.</w:t>
      </w:r>
    </w:p>
    <w:p>
      <w:pPr>
        <w:pStyle w:val="BodyText"/>
      </w:pPr>
      <w:r>
        <w:t xml:space="preserve">What sets me apart as a Special Education Teacher is my unwavering dedication to lifelong learning and innovation. I am constantly seeking new ways to enhance my teaching practice, whether through online courses, peer mentoring, or research on best practices in special education. In South Africa Cape Town, where the demand for qualified special education professionals is high, I am motivated to contribute my skills to address this critical need. My goal is not only to provide academic support but also to inspire students to believe in their potential and pursue their dreams with confidence.</w:t>
      </w:r>
    </w:p>
    <w:p>
      <w:pPr>
        <w:pStyle w:val="BodyText"/>
      </w:pPr>
      <w:r>
        <w:t xml:space="preserve">Thank you for considering my application for the Special Education Teacher position at your institution. I would be honored to bring my experience, passion, and dedication to your team in South Africa Cape Town. I am confident that my background and vision align with the values of your organization, and I look forward to the opportunity to discuss how I can contribute to your mission of excellence in education.</w:t>
      </w:r>
    </w:p>
    <w:p>
      <w:pPr>
        <w:pStyle w:val="BodyText"/>
      </w:pPr>
      <w:r>
        <w:t xml:space="preserve">Warm regards,</w:t>
      </w:r>
    </w:p>
    <w:p>
      <w:pPr>
        <w:pStyle w:val="BodyText"/>
      </w:pPr>
      <w:r>
        <w:rPr>
          <w:bCs/>
          <w:b/>
        </w:rPr>
        <w:t xml:space="preserve">[Your Full Name]</w:t>
      </w:r>
      <w:r>
        <w:br/>
      </w:r>
      <w:r>
        <w:t xml:space="preserve">[Your Contact Information]</w:t>
      </w:r>
      <w:r>
        <w:br/>
      </w:r>
      <w:r>
        <w:t xml:space="preserve">[Email Address]</w:t>
      </w:r>
      <w:r>
        <w:br/>
      </w:r>
      <w:r>
        <w:t xml:space="preserve">[Phone Number]</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4:25:39Z</dcterms:created>
  <dcterms:modified xsi:type="dcterms:W3CDTF">2026-07-24T14:25:39Z</dcterms:modified>
</cp:coreProperties>
</file>

<file path=docProps/custom.xml><?xml version="1.0" encoding="utf-8"?>
<Properties xmlns="http://schemas.openxmlformats.org/officeDocument/2006/custom-properties" xmlns:vt="http://schemas.openxmlformats.org/officeDocument/2006/docPropsVTypes"/>
</file>